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5268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runo Zern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ita Bosac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